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74BD9A" w14:textId="77777777" w:rsidR="00330550" w:rsidRPr="00DA02B8" w:rsidRDefault="00330550" w:rsidP="00DA02B8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color w:val="0E101A"/>
        </w:rPr>
      </w:pPr>
      <w:r w:rsidRPr="00DA02B8">
        <w:rPr>
          <w:rStyle w:val="Strong"/>
          <w:rFonts w:asciiTheme="minorHAnsi" w:hAnsiTheme="minorHAnsi" w:cstheme="minorHAnsi"/>
          <w:color w:val="0E101A"/>
        </w:rPr>
        <w:t>Oak Creek Club Homeowners Association</w:t>
      </w:r>
    </w:p>
    <w:p w14:paraId="439A87B9" w14:textId="77777777" w:rsidR="00330550" w:rsidRPr="00DA02B8" w:rsidRDefault="00330550" w:rsidP="00DA02B8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color w:val="0E101A"/>
        </w:rPr>
      </w:pPr>
      <w:r w:rsidRPr="00DA02B8">
        <w:rPr>
          <w:rStyle w:val="Strong"/>
          <w:rFonts w:asciiTheme="minorHAnsi" w:hAnsiTheme="minorHAnsi" w:cstheme="minorHAnsi"/>
          <w:color w:val="0E101A"/>
        </w:rPr>
        <w:t>Virtual Town Hall</w:t>
      </w:r>
    </w:p>
    <w:p w14:paraId="1A55A8B0" w14:textId="0C66896E" w:rsidR="00330550" w:rsidRPr="00DA02B8" w:rsidRDefault="00330550" w:rsidP="00DA02B8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color w:val="0E101A"/>
        </w:rPr>
      </w:pPr>
      <w:r w:rsidRPr="00DA02B8">
        <w:rPr>
          <w:rStyle w:val="Strong"/>
          <w:rFonts w:asciiTheme="minorHAnsi" w:hAnsiTheme="minorHAnsi" w:cstheme="minorHAnsi"/>
          <w:color w:val="0E101A"/>
        </w:rPr>
        <w:t xml:space="preserve">Tuesday, </w:t>
      </w:r>
      <w:r w:rsidR="00A47E44">
        <w:rPr>
          <w:rStyle w:val="Strong"/>
          <w:rFonts w:asciiTheme="minorHAnsi" w:hAnsiTheme="minorHAnsi" w:cstheme="minorHAnsi"/>
          <w:color w:val="0E101A"/>
        </w:rPr>
        <w:t>March 12</w:t>
      </w:r>
      <w:r w:rsidRPr="00DA02B8">
        <w:rPr>
          <w:rStyle w:val="Strong"/>
          <w:rFonts w:asciiTheme="minorHAnsi" w:hAnsiTheme="minorHAnsi" w:cstheme="minorHAnsi"/>
          <w:color w:val="0E101A"/>
        </w:rPr>
        <w:t>, 202</w:t>
      </w:r>
      <w:r w:rsidR="00A47E44">
        <w:rPr>
          <w:rStyle w:val="Strong"/>
          <w:rFonts w:asciiTheme="minorHAnsi" w:hAnsiTheme="minorHAnsi" w:cstheme="minorHAnsi"/>
          <w:color w:val="0E101A"/>
        </w:rPr>
        <w:t xml:space="preserve">4 </w:t>
      </w:r>
      <w:r w:rsidRPr="00DA02B8">
        <w:rPr>
          <w:rStyle w:val="Strong"/>
          <w:rFonts w:asciiTheme="minorHAnsi" w:hAnsiTheme="minorHAnsi" w:cstheme="minorHAnsi"/>
          <w:color w:val="0E101A"/>
        </w:rPr>
        <w:t>@ 6:30 pm</w:t>
      </w:r>
    </w:p>
    <w:p w14:paraId="633531AA" w14:textId="77777777" w:rsidR="00330550" w:rsidRPr="00DA02B8" w:rsidRDefault="00330550" w:rsidP="00DA02B8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color w:val="0E101A"/>
        </w:rPr>
      </w:pPr>
      <w:r w:rsidRPr="00DA02B8">
        <w:rPr>
          <w:rStyle w:val="Strong"/>
          <w:rFonts w:asciiTheme="minorHAnsi" w:hAnsiTheme="minorHAnsi" w:cstheme="minorHAnsi"/>
          <w:color w:val="0E101A"/>
        </w:rPr>
        <w:t>14505 Mary Bowie Parkway</w:t>
      </w:r>
    </w:p>
    <w:p w14:paraId="0ABF3CC6" w14:textId="77777777" w:rsidR="00330550" w:rsidRPr="00DA02B8" w:rsidRDefault="00330550" w:rsidP="00DA02B8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color w:val="0E101A"/>
        </w:rPr>
      </w:pPr>
      <w:r w:rsidRPr="00DA02B8">
        <w:rPr>
          <w:rStyle w:val="Strong"/>
          <w:rFonts w:asciiTheme="minorHAnsi" w:hAnsiTheme="minorHAnsi" w:cstheme="minorHAnsi"/>
          <w:color w:val="0E101A"/>
        </w:rPr>
        <w:t>Upper Marlboro MD, 20774</w:t>
      </w:r>
    </w:p>
    <w:p w14:paraId="658B2EA0" w14:textId="5D37C42C" w:rsidR="00330550" w:rsidRPr="00DA02B8" w:rsidRDefault="00330550" w:rsidP="00DA02B8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color w:val="0E101A"/>
        </w:rPr>
      </w:pPr>
    </w:p>
    <w:p w14:paraId="2788A0E5" w14:textId="77777777" w:rsidR="00330550" w:rsidRPr="00DA02B8" w:rsidRDefault="00330550" w:rsidP="00DA02B8">
      <w:pPr>
        <w:pStyle w:val="NormalWeb"/>
        <w:spacing w:before="0" w:beforeAutospacing="0" w:after="0" w:afterAutospacing="0"/>
        <w:jc w:val="center"/>
        <w:rPr>
          <w:rStyle w:val="Strong"/>
          <w:rFonts w:asciiTheme="minorHAnsi" w:hAnsiTheme="minorHAnsi" w:cstheme="minorHAnsi"/>
          <w:color w:val="0E101A"/>
        </w:rPr>
      </w:pPr>
      <w:r w:rsidRPr="00DA02B8">
        <w:rPr>
          <w:rStyle w:val="Strong"/>
          <w:rFonts w:asciiTheme="minorHAnsi" w:hAnsiTheme="minorHAnsi" w:cstheme="minorHAnsi"/>
          <w:color w:val="0E101A"/>
        </w:rPr>
        <w:t>AGENDA</w:t>
      </w:r>
    </w:p>
    <w:p w14:paraId="19AD7B47" w14:textId="77777777" w:rsidR="00DA02B8" w:rsidRPr="00DA02B8" w:rsidRDefault="00DA02B8" w:rsidP="00DA02B8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color w:val="0E101A"/>
        </w:rPr>
      </w:pPr>
    </w:p>
    <w:p w14:paraId="3F9132D4" w14:textId="3F6DB5DC" w:rsidR="00330550" w:rsidRPr="00DA02B8" w:rsidRDefault="00330550" w:rsidP="00DA02B8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color w:val="0E101A"/>
        </w:rPr>
      </w:pPr>
    </w:p>
    <w:p w14:paraId="4057CD5A" w14:textId="6EE685A5" w:rsidR="00330550" w:rsidRPr="00DA02B8" w:rsidRDefault="00330550" w:rsidP="00DA02B8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color w:val="0E101A"/>
        </w:rPr>
      </w:pPr>
    </w:p>
    <w:p w14:paraId="036DC37A" w14:textId="77777777" w:rsidR="00330550" w:rsidRPr="00DA02B8" w:rsidRDefault="00330550" w:rsidP="00330550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</w:rPr>
      </w:pPr>
      <w:r w:rsidRPr="00DA02B8">
        <w:rPr>
          <w:rFonts w:asciiTheme="minorHAnsi" w:hAnsiTheme="minorHAnsi" w:cstheme="minorHAnsi"/>
          <w:color w:val="0E101A"/>
        </w:rPr>
        <w:t>Call to Order: 6:30 pm</w:t>
      </w:r>
    </w:p>
    <w:p w14:paraId="24F0C144" w14:textId="1CA20B25" w:rsidR="00330550" w:rsidRPr="00DA02B8" w:rsidRDefault="00330550" w:rsidP="00330550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</w:rPr>
      </w:pPr>
    </w:p>
    <w:p w14:paraId="43330C0B" w14:textId="77777777" w:rsidR="00330550" w:rsidRPr="00DA02B8" w:rsidRDefault="00330550" w:rsidP="00330550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</w:rPr>
      </w:pPr>
      <w:r w:rsidRPr="00DA02B8">
        <w:rPr>
          <w:rStyle w:val="Strong"/>
          <w:rFonts w:asciiTheme="minorHAnsi" w:hAnsiTheme="minorHAnsi" w:cstheme="minorHAnsi"/>
          <w:color w:val="0E101A"/>
          <w:u w:val="single"/>
        </w:rPr>
        <w:t>Explanation of Virtual Meeting Protocol: </w:t>
      </w:r>
      <w:r w:rsidRPr="00DA02B8">
        <w:rPr>
          <w:rFonts w:asciiTheme="minorHAnsi" w:hAnsiTheme="minorHAnsi" w:cstheme="minorHAnsi"/>
          <w:color w:val="0E101A"/>
        </w:rPr>
        <w:t>Tamika Davis</w:t>
      </w:r>
    </w:p>
    <w:p w14:paraId="1861E0A2" w14:textId="0F925C31" w:rsidR="00330550" w:rsidRPr="00DA02B8" w:rsidRDefault="00330550" w:rsidP="00330550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</w:rPr>
      </w:pPr>
    </w:p>
    <w:p w14:paraId="504BC3D5" w14:textId="2BB3473F" w:rsidR="00330550" w:rsidRPr="00A402CB" w:rsidRDefault="00330550" w:rsidP="00330550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</w:rPr>
      </w:pPr>
      <w:r w:rsidRPr="00A402CB">
        <w:rPr>
          <w:rStyle w:val="Strong"/>
          <w:rFonts w:asciiTheme="minorHAnsi" w:hAnsiTheme="minorHAnsi" w:cstheme="minorHAnsi"/>
          <w:color w:val="0E101A"/>
          <w:u w:val="single"/>
        </w:rPr>
        <w:t>Special Guest (The Grove):</w:t>
      </w:r>
      <w:r w:rsidRPr="00A402CB">
        <w:rPr>
          <w:rStyle w:val="Strong"/>
          <w:rFonts w:asciiTheme="minorHAnsi" w:hAnsiTheme="minorHAnsi" w:cstheme="minorHAnsi"/>
          <w:color w:val="0E101A"/>
        </w:rPr>
        <w:t xml:space="preserve"> </w:t>
      </w:r>
      <w:r w:rsidR="008E5A30">
        <w:rPr>
          <w:rStyle w:val="Strong"/>
          <w:rFonts w:asciiTheme="minorHAnsi" w:hAnsiTheme="minorHAnsi" w:cstheme="minorHAnsi"/>
          <w:color w:val="0E101A"/>
        </w:rPr>
        <w:t xml:space="preserve">Robert Penberg, General Manager for the Grove Restaurant. </w:t>
      </w:r>
    </w:p>
    <w:p w14:paraId="05A499F9" w14:textId="57D1C536" w:rsidR="00330550" w:rsidRPr="00A402CB" w:rsidRDefault="00330550" w:rsidP="00330550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</w:rPr>
      </w:pPr>
    </w:p>
    <w:p w14:paraId="16B3A5E6" w14:textId="36BD13E5" w:rsidR="00330550" w:rsidRPr="00B22959" w:rsidRDefault="00330550" w:rsidP="00330550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</w:rPr>
      </w:pPr>
      <w:r w:rsidRPr="00DA02B8">
        <w:rPr>
          <w:rStyle w:val="Strong"/>
          <w:rFonts w:asciiTheme="minorHAnsi" w:hAnsiTheme="minorHAnsi" w:cstheme="minorHAnsi"/>
          <w:color w:val="0E101A"/>
          <w:u w:val="single"/>
        </w:rPr>
        <w:t>Resident Forum:</w:t>
      </w:r>
      <w:r w:rsidR="00B22959">
        <w:rPr>
          <w:rStyle w:val="Strong"/>
          <w:rFonts w:asciiTheme="minorHAnsi" w:hAnsiTheme="minorHAnsi" w:cstheme="minorHAnsi"/>
          <w:color w:val="0E101A"/>
          <w:u w:val="single"/>
        </w:rPr>
        <w:t xml:space="preserve"> </w:t>
      </w:r>
    </w:p>
    <w:p w14:paraId="04F02420" w14:textId="5E59297F" w:rsidR="00330550" w:rsidRPr="00DA02B8" w:rsidRDefault="00330550" w:rsidP="00330550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</w:rPr>
      </w:pPr>
    </w:p>
    <w:p w14:paraId="0BA6A29D" w14:textId="01E8EB0C" w:rsidR="00330550" w:rsidRPr="00DA02B8" w:rsidRDefault="00330550" w:rsidP="00330550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</w:rPr>
      </w:pPr>
      <w:r w:rsidRPr="00DA02B8">
        <w:rPr>
          <w:rStyle w:val="Strong"/>
          <w:rFonts w:asciiTheme="minorHAnsi" w:hAnsiTheme="minorHAnsi" w:cstheme="minorHAnsi"/>
          <w:color w:val="0E101A"/>
          <w:u w:val="single"/>
        </w:rPr>
        <w:t>Adjournment: </w:t>
      </w:r>
      <w:r w:rsidRPr="00DA02B8">
        <w:rPr>
          <w:rFonts w:asciiTheme="minorHAnsi" w:hAnsiTheme="minorHAnsi" w:cstheme="minorHAnsi"/>
          <w:color w:val="0E101A"/>
        </w:rPr>
        <w:t>8:</w:t>
      </w:r>
      <w:r w:rsidR="00A47E44">
        <w:rPr>
          <w:rFonts w:asciiTheme="minorHAnsi" w:hAnsiTheme="minorHAnsi" w:cstheme="minorHAnsi"/>
          <w:color w:val="0E101A"/>
        </w:rPr>
        <w:t xml:space="preserve">00 </w:t>
      </w:r>
      <w:r w:rsidRPr="00DA02B8">
        <w:rPr>
          <w:rFonts w:asciiTheme="minorHAnsi" w:hAnsiTheme="minorHAnsi" w:cstheme="minorHAnsi"/>
          <w:color w:val="0E101A"/>
        </w:rPr>
        <w:t>pm</w:t>
      </w:r>
    </w:p>
    <w:p w14:paraId="5CBB4031" w14:textId="1BF47AD2" w:rsidR="00CE3362" w:rsidRPr="00DA02B8" w:rsidRDefault="00CE3362" w:rsidP="00330550">
      <w:pPr>
        <w:pStyle w:val="NoSpacing"/>
        <w:tabs>
          <w:tab w:val="left" w:pos="3930"/>
        </w:tabs>
        <w:rPr>
          <w:rFonts w:cstheme="minorHAnsi"/>
          <w:b/>
          <w:bCs/>
          <w:u w:val="single"/>
        </w:rPr>
      </w:pPr>
    </w:p>
    <w:sectPr w:rsidR="00CE3362" w:rsidRPr="00DA02B8" w:rsidSect="00E163DA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3041AD"/>
    <w:multiLevelType w:val="hybridMultilevel"/>
    <w:tmpl w:val="52085388"/>
    <w:lvl w:ilvl="0" w:tplc="F45055A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9AA67878" w:tentative="1">
      <w:start w:val="1"/>
      <w:numFmt w:val="lowerLetter"/>
      <w:lvlText w:val="%2."/>
      <w:lvlJc w:val="left"/>
      <w:pPr>
        <w:ind w:left="1440" w:hanging="360"/>
      </w:pPr>
    </w:lvl>
    <w:lvl w:ilvl="2" w:tplc="300EF95C" w:tentative="1">
      <w:start w:val="1"/>
      <w:numFmt w:val="lowerRoman"/>
      <w:lvlText w:val="%3."/>
      <w:lvlJc w:val="right"/>
      <w:pPr>
        <w:ind w:left="2160" w:hanging="180"/>
      </w:pPr>
    </w:lvl>
    <w:lvl w:ilvl="3" w:tplc="EC783C98" w:tentative="1">
      <w:start w:val="1"/>
      <w:numFmt w:val="decimal"/>
      <w:lvlText w:val="%4."/>
      <w:lvlJc w:val="left"/>
      <w:pPr>
        <w:ind w:left="2880" w:hanging="360"/>
      </w:pPr>
    </w:lvl>
    <w:lvl w:ilvl="4" w:tplc="F9D03262" w:tentative="1">
      <w:start w:val="1"/>
      <w:numFmt w:val="lowerLetter"/>
      <w:lvlText w:val="%5."/>
      <w:lvlJc w:val="left"/>
      <w:pPr>
        <w:ind w:left="3600" w:hanging="360"/>
      </w:pPr>
    </w:lvl>
    <w:lvl w:ilvl="5" w:tplc="2676DC80" w:tentative="1">
      <w:start w:val="1"/>
      <w:numFmt w:val="lowerRoman"/>
      <w:lvlText w:val="%6."/>
      <w:lvlJc w:val="right"/>
      <w:pPr>
        <w:ind w:left="4320" w:hanging="180"/>
      </w:pPr>
    </w:lvl>
    <w:lvl w:ilvl="6" w:tplc="B87CF09C" w:tentative="1">
      <w:start w:val="1"/>
      <w:numFmt w:val="decimal"/>
      <w:lvlText w:val="%7."/>
      <w:lvlJc w:val="left"/>
      <w:pPr>
        <w:ind w:left="5040" w:hanging="360"/>
      </w:pPr>
    </w:lvl>
    <w:lvl w:ilvl="7" w:tplc="3E84A4B4" w:tentative="1">
      <w:start w:val="1"/>
      <w:numFmt w:val="lowerLetter"/>
      <w:lvlText w:val="%8."/>
      <w:lvlJc w:val="left"/>
      <w:pPr>
        <w:ind w:left="5760" w:hanging="360"/>
      </w:pPr>
    </w:lvl>
    <w:lvl w:ilvl="8" w:tplc="0A50021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986626"/>
    <w:multiLevelType w:val="hybridMultilevel"/>
    <w:tmpl w:val="A6742CDC"/>
    <w:lvl w:ilvl="0" w:tplc="48DEF23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64CC4C30" w:tentative="1">
      <w:start w:val="1"/>
      <w:numFmt w:val="lowerLetter"/>
      <w:lvlText w:val="%2."/>
      <w:lvlJc w:val="left"/>
      <w:pPr>
        <w:ind w:left="1440" w:hanging="360"/>
      </w:pPr>
    </w:lvl>
    <w:lvl w:ilvl="2" w:tplc="4036C068" w:tentative="1">
      <w:start w:val="1"/>
      <w:numFmt w:val="lowerRoman"/>
      <w:lvlText w:val="%3."/>
      <w:lvlJc w:val="right"/>
      <w:pPr>
        <w:ind w:left="2160" w:hanging="180"/>
      </w:pPr>
    </w:lvl>
    <w:lvl w:ilvl="3" w:tplc="C6CADEDC" w:tentative="1">
      <w:start w:val="1"/>
      <w:numFmt w:val="decimal"/>
      <w:lvlText w:val="%4."/>
      <w:lvlJc w:val="left"/>
      <w:pPr>
        <w:ind w:left="2880" w:hanging="360"/>
      </w:pPr>
    </w:lvl>
    <w:lvl w:ilvl="4" w:tplc="27DA3C20" w:tentative="1">
      <w:start w:val="1"/>
      <w:numFmt w:val="lowerLetter"/>
      <w:lvlText w:val="%5."/>
      <w:lvlJc w:val="left"/>
      <w:pPr>
        <w:ind w:left="3600" w:hanging="360"/>
      </w:pPr>
    </w:lvl>
    <w:lvl w:ilvl="5" w:tplc="F2B6C526" w:tentative="1">
      <w:start w:val="1"/>
      <w:numFmt w:val="lowerRoman"/>
      <w:lvlText w:val="%6."/>
      <w:lvlJc w:val="right"/>
      <w:pPr>
        <w:ind w:left="4320" w:hanging="180"/>
      </w:pPr>
    </w:lvl>
    <w:lvl w:ilvl="6" w:tplc="D81092C0" w:tentative="1">
      <w:start w:val="1"/>
      <w:numFmt w:val="decimal"/>
      <w:lvlText w:val="%7."/>
      <w:lvlJc w:val="left"/>
      <w:pPr>
        <w:ind w:left="5040" w:hanging="360"/>
      </w:pPr>
    </w:lvl>
    <w:lvl w:ilvl="7" w:tplc="703AC232" w:tentative="1">
      <w:start w:val="1"/>
      <w:numFmt w:val="lowerLetter"/>
      <w:lvlText w:val="%8."/>
      <w:lvlJc w:val="left"/>
      <w:pPr>
        <w:ind w:left="5760" w:hanging="360"/>
      </w:pPr>
    </w:lvl>
    <w:lvl w:ilvl="8" w:tplc="A0C67D36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1434100">
    <w:abstractNumId w:val="1"/>
  </w:num>
  <w:num w:numId="2" w16cid:durableId="19787528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2NjQ0NzUwNTO1tDBX0lEKTi0uzszPAykwrQUAg90S8CwAAAA="/>
  </w:docVars>
  <w:rsids>
    <w:rsidRoot w:val="00E163DA"/>
    <w:rsid w:val="00042622"/>
    <w:rsid w:val="000546AC"/>
    <w:rsid w:val="00074D01"/>
    <w:rsid w:val="00076A4B"/>
    <w:rsid w:val="000B0880"/>
    <w:rsid w:val="000F19D0"/>
    <w:rsid w:val="00133321"/>
    <w:rsid w:val="00172BE1"/>
    <w:rsid w:val="00181B8E"/>
    <w:rsid w:val="0019343D"/>
    <w:rsid w:val="0019793D"/>
    <w:rsid w:val="001A5B18"/>
    <w:rsid w:val="001C47F5"/>
    <w:rsid w:val="00241E82"/>
    <w:rsid w:val="0025577B"/>
    <w:rsid w:val="0026318C"/>
    <w:rsid w:val="002A1526"/>
    <w:rsid w:val="002F032A"/>
    <w:rsid w:val="00305F6F"/>
    <w:rsid w:val="00330550"/>
    <w:rsid w:val="00333CA1"/>
    <w:rsid w:val="00356801"/>
    <w:rsid w:val="003904A1"/>
    <w:rsid w:val="003A2772"/>
    <w:rsid w:val="003F7D4C"/>
    <w:rsid w:val="0047318D"/>
    <w:rsid w:val="00477414"/>
    <w:rsid w:val="004D576A"/>
    <w:rsid w:val="004D5EB0"/>
    <w:rsid w:val="00502887"/>
    <w:rsid w:val="00510D69"/>
    <w:rsid w:val="00522106"/>
    <w:rsid w:val="005449D7"/>
    <w:rsid w:val="00552753"/>
    <w:rsid w:val="00607D9C"/>
    <w:rsid w:val="00675B56"/>
    <w:rsid w:val="006819DB"/>
    <w:rsid w:val="006C746C"/>
    <w:rsid w:val="00732369"/>
    <w:rsid w:val="0073380B"/>
    <w:rsid w:val="007700C6"/>
    <w:rsid w:val="00785DA8"/>
    <w:rsid w:val="008360AA"/>
    <w:rsid w:val="008E5A30"/>
    <w:rsid w:val="008F17AB"/>
    <w:rsid w:val="00957543"/>
    <w:rsid w:val="009708CE"/>
    <w:rsid w:val="009B381F"/>
    <w:rsid w:val="009D0736"/>
    <w:rsid w:val="009D1F23"/>
    <w:rsid w:val="009E4F5D"/>
    <w:rsid w:val="009F30A1"/>
    <w:rsid w:val="00A402CB"/>
    <w:rsid w:val="00A459ED"/>
    <w:rsid w:val="00A47E44"/>
    <w:rsid w:val="00B22959"/>
    <w:rsid w:val="00B40562"/>
    <w:rsid w:val="00B460A3"/>
    <w:rsid w:val="00B55DB2"/>
    <w:rsid w:val="00B72F7C"/>
    <w:rsid w:val="00BA3C88"/>
    <w:rsid w:val="00C14A37"/>
    <w:rsid w:val="00C742A7"/>
    <w:rsid w:val="00C909FF"/>
    <w:rsid w:val="00C93A6E"/>
    <w:rsid w:val="00CE3362"/>
    <w:rsid w:val="00D2112E"/>
    <w:rsid w:val="00D220BE"/>
    <w:rsid w:val="00D840C7"/>
    <w:rsid w:val="00DA02B8"/>
    <w:rsid w:val="00DA041F"/>
    <w:rsid w:val="00DB75E7"/>
    <w:rsid w:val="00E033CD"/>
    <w:rsid w:val="00E11F0E"/>
    <w:rsid w:val="00E163DA"/>
    <w:rsid w:val="00E56ACE"/>
    <w:rsid w:val="00E86F9D"/>
    <w:rsid w:val="00EE23FE"/>
    <w:rsid w:val="00FD5B36"/>
    <w:rsid w:val="00FF6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FCF541"/>
  <w15:chartTrackingRefBased/>
  <w15:docId w15:val="{D4843A07-FDC6-4D3C-AD31-088BCF763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163DA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3305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3055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362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3</Words>
  <Characters>30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ika Davis</dc:creator>
  <cp:lastModifiedBy>Tamika Davis</cp:lastModifiedBy>
  <cp:revision>2</cp:revision>
  <cp:lastPrinted>2020-11-09T15:31:00Z</cp:lastPrinted>
  <dcterms:created xsi:type="dcterms:W3CDTF">2024-03-08T19:44:00Z</dcterms:created>
  <dcterms:modified xsi:type="dcterms:W3CDTF">2024-03-08T19:44:00Z</dcterms:modified>
</cp:coreProperties>
</file>